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Student at University of Moratuwa, Faculty of Engineering</w:t>
      </w:r>
    </w:p>
    <w:p>
      <w:pPr>
        <w:pStyle w:val="BodyText"/>
      </w:pPr>
      <w:r>
        <w:t xml:space="preserve">Kandy Road, Colombo 07</w:t>
      </w:r>
    </w:p>
    <w:p>
      <w:pPr>
        <w:pStyle w:val="BodyText"/>
      </w:pPr>
      <w:r>
        <w:t xml:space="preserve">Email: your.email@university.ac.lk | Phone: +94 77 XXX XXXX</w:t>
      </w:r>
    </w:p>
    <w:p>
      <w:pPr>
        <w:pStyle w:val="BodyText"/>
      </w:pPr>
      <w:r>
        <w:t xml:space="preserve">October 26, 2023</w:t>
      </w:r>
    </w:p>
    <w:p>
      <w:pPr>
        <w:pStyle w:val="BodyText"/>
      </w:pPr>
      <w:r>
        <w:t xml:space="preserve">Hiring Manager</w:t>
      </w:r>
    </w:p>
    <w:p>
      <w:pPr>
        <w:pStyle w:val="BodyText"/>
      </w:pPr>
      <w:r>
        <w:t xml:space="preserve">Sri Lanka Colombo Tech Innovations Pvt. Ltd.</w:t>
      </w:r>
    </w:p>
    <w:p>
      <w:pPr>
        <w:pStyle w:val="BodyText"/>
      </w:pPr>
      <w:r>
        <w:t xml:space="preserve">15th Floor, IT Tower, Bambalapitiya Road</w:t>
      </w:r>
    </w:p>
    <w:p>
      <w:pPr>
        <w:pStyle w:val="BodyText"/>
      </w:pPr>
      <w:r>
        <w:t xml:space="preserve">Colombo 04, Sri Lanka</w:t>
      </w:r>
    </w:p>
    <w:p>
      <w:pPr>
        <w:pStyle w:val="BodyText"/>
      </w:pPr>
      <w:r>
        <w:rPr>
          <w:bCs/>
          <w:b/>
        </w:rPr>
        <w:t xml:space="preserve">Subject: Internship Application for Software Engineer Position at Sri Lanka Colombo Tech Innovations</w:t>
      </w:r>
    </w:p>
    <w:p>
      <w:pPr>
        <w:pStyle w:val="BodyText"/>
      </w:pPr>
      <w:r>
        <w:t xml:space="preserve">Dear Hiring Manager,</w:t>
      </w:r>
    </w:p>
    <w:p>
      <w:pPr>
        <w:pStyle w:val="BodyText"/>
      </w:pPr>
      <w:r>
        <w:t xml:space="preserve">I am writing to express my enthusiastic interest in the Software Engineer Internship position at Sri Lanka Colombo Tech Innovations Pvt. Ltd., as advertised on LinkedIn and the company’s official website. As a final-year Computer Science undergraduate student at the University of Moratuwa with a strong foundation in full-stack development and a passion for creating scalable solutions, I am confident that my technical skills, academic projects, and dedication to contributing to Sri Lanka's digital transformation align perfectly with your organization's mission. This</w:t>
      </w:r>
      <w:r>
        <w:t xml:space="preserve"> </w:t>
      </w:r>
      <w:r>
        <w:rPr>
          <w:bCs/>
          <w:b/>
        </w:rPr>
        <w:t xml:space="preserve">Internship Application Letter</w:t>
      </w:r>
      <w:r>
        <w:t xml:space="preserve"> </w:t>
      </w:r>
      <w:r>
        <w:t xml:space="preserve">serves as my formal submission for the opportunity to grow as a</w:t>
      </w:r>
      <w:r>
        <w:t xml:space="preserve"> </w:t>
      </w:r>
      <w:r>
        <w:rPr>
          <w:bCs/>
          <w:b/>
        </w:rPr>
        <w:t xml:space="preserve">Software Engineer</w:t>
      </w:r>
      <w:r>
        <w:t xml:space="preserve"> </w:t>
      </w:r>
      <w:r>
        <w:t xml:space="preserve">within Colombo’s rapidly evolving tech ecosystem.</w:t>
      </w:r>
    </w:p>
    <w:p>
      <w:pPr>
        <w:pStyle w:val="BodyText"/>
      </w:pPr>
      <w:r>
        <w:t xml:space="preserve">The vibrant tech landscape of Sri Lanka Colombo has been my inspiration since childhood. Witnessing how local startups like Ceylon Internet Exchange (CIX) and established firms such as Dialog Axiata drive innovation in mobile banking, e-commerce, and cloud infrastructure has motivated me to pursue a career in software development rooted in our community’s needs. During my academic journey at the University of Moratuwa, I have immersed myself in courses spanning Algorithms, Database Systems, and Web Development—complemented by hands-on projects addressing real-world challenges faced by Sri Lankan SMEs. For instance, I developed a</w:t>
      </w:r>
      <w:r>
        <w:t xml:space="preserve"> </w:t>
      </w:r>
      <w:r>
        <w:rPr>
          <w:iCs/>
          <w:i/>
        </w:rPr>
        <w:t xml:space="preserve">farm-to-market logistics platform</w:t>
      </w:r>
      <w:r>
        <w:t xml:space="preserve"> </w:t>
      </w:r>
      <w:r>
        <w:t xml:space="preserve">using React and Node.js that optimizes delivery routes for rural agricultural cooperatives in Kandy. This project required integrating Google Maps APIs and AWS services to reduce delivery times by 35%, demonstrating my ability to build solutions with tangible local impact. Such experiences have solidified my commitment to leveraging technology for Sri Lanka’s socio-economic advancement—a value I recognize as central to Sri Lanka Colombo Tech Innovations’ work.</w:t>
      </w:r>
    </w:p>
    <w:p>
      <w:pPr>
        <w:pStyle w:val="BodyText"/>
      </w:pPr>
      <w:r>
        <w:t xml:space="preserve">My technical proficiency spans key domains critical for modern software development. I am proficient in JavaScript/TypeScript (with extensive experience using React and Angular), Python (Django framework), and Java, with hands-on exposure to cloud platforms like AWS and Azure through university certifications. During my summer internship at a Colombo-based fintech startup, I contributed to a payment gateway integration project that processed over 10,000 transactions monthly—gaining invaluable insights into secure coding practices and API management. Additionally, I actively participate in the Sri Lanka Computer Society (SLCS) Colombo Chapter’s hackathons, where my team won third place for an AI-driven flood prediction tool using satellite data to aid disaster response in vulnerable coastal communities. These initiatives reflect my proactive engagement with Sri Lanka’s tech community and my eagerness to collaborate on projects that serve our nation.</w:t>
      </w:r>
    </w:p>
    <w:p>
      <w:pPr>
        <w:pStyle w:val="BodyText"/>
      </w:pPr>
      <w:r>
        <w:t xml:space="preserve">What excites me most about Sri Lanka Colombo Tech Innovations is your pioneering work in enterprise SaaS solutions for the South Asian market. Your recent project—</w:t>
      </w:r>
      <w:r>
        <w:rPr>
          <w:iCs/>
          <w:i/>
        </w:rPr>
        <w:t xml:space="preserve">'SmartGov Platform'</w:t>
      </w:r>
      <w:r>
        <w:t xml:space="preserve">, digitizing municipal services across 10 districts—resonates deeply with my aspiration to build technology that directly empowers communities. As a Software Engineer intern, I aim to contribute to such initiatives by applying my skills in backend development (Express.js, RESTful APIs) and cross-functional teamwork. I am particularly drawn to your emphasis on mentorship and skill development within Sri Lanka Colombo’s tech culture—a philosophy that mirrors my own belief that growth is accelerated through collaborative learning. My resume details further projects, including a blockchain-based supply chain tracker for tea exporters (using Solidity) and a mobile app for school management systems adopted by 50+ institutions in Colombo, which honed my ability to iterate based on user feedback—a skill I understand is critical in your agile development process.</w:t>
      </w:r>
    </w:p>
    <w:p>
      <w:pPr>
        <w:pStyle w:val="BodyText"/>
      </w:pPr>
      <w:r>
        <w:t xml:space="preserve">Colombo’s position as the tech capital of Sri Lanka offers unparalleled opportunities for an intern like me to learn from industry leaders while contributing fresh perspectives. I have closely followed Sri Lanka Colombo Tech Innovations’ contributions to initiatives like the 'Digital Sri Lanka 2030' strategy, especially your partnership with the Ministry of Technology on cloud migration for public services. This alignment between my technical interests and your company’s national vision fuels my motivation to join your team. I am eager to immerse myself in Colombo’s dynamic work environment—where cultural diversity, rapid innovation, and a strong sense of community define the professional landscape—and apply my skills toward solutions that elevate Sri Lanka’s digital footprint globally.</w:t>
      </w:r>
    </w:p>
    <w:p>
      <w:pPr>
        <w:pStyle w:val="BodyText"/>
      </w:pPr>
      <w:r>
        <w:t xml:space="preserve">As a student deeply invested in Sri Lanka’s technological future, I am committed to continuous learning and adaptation. My academic record (CGPA: 3.8/4.0) and leadership as Vice President of the University’s Coding Club—where I organized 12+ workshops on AI fundamentals for underprivileged youth—demonstrate my discipline and dedication to community growth. I understand that an internship is not merely a role but a foundation for lifelong contribution, and I am prepared to bring relentless curiosity, resilience, and respect for Sri Lankan work ethics to your team.</w:t>
      </w:r>
    </w:p>
    <w:p>
      <w:pPr>
        <w:pStyle w:val="BodyText"/>
      </w:pPr>
      <w:r>
        <w:t xml:space="preserve">Thank you for considering my</w:t>
      </w:r>
      <w:r>
        <w:t xml:space="preserve"> </w:t>
      </w:r>
      <w:r>
        <w:rPr>
          <w:bCs/>
          <w:b/>
        </w:rPr>
        <w:t xml:space="preserve">Internship Application Letter</w:t>
      </w:r>
      <w:r>
        <w:t xml:space="preserve">. I have attached my resume detailing academic projects, certifications (AWS Cloud Practitioner, Google IT Support), and references. I am available for an interview at your earliest convenience and would welcome the opportunity to discuss how my skills in full-stack development, problem-solving approach, and passion for Sri Lanka’s tech advancement can benefit Sri Lanka Colombo Tech Innovations. Please feel free to contact me via email or phone at your convenience.</w:t>
      </w:r>
    </w:p>
    <w:p>
      <w:pPr>
        <w:pStyle w:val="BodyText"/>
      </w:pPr>
      <w:r>
        <w:t xml:space="preserve">Sincerely,</w:t>
      </w:r>
    </w:p>
    <w:p>
      <w:pPr>
        <w:pStyle w:val="BodyText"/>
      </w:pPr>
      <w:r>
        <w:t xml:space="preserve">Your Name</w:t>
      </w:r>
    </w:p>
    <w:p>
      <w:pPr>
        <w:pStyle w:val="BodyText"/>
      </w:pPr>
      <w:r>
        <w:t xml:space="preserve">Final-Year Computer Science Student, University of Moratuwa</w:t>
      </w:r>
    </w:p>
    <w:p>
      <w:pPr>
        <w:pStyle w:val="BodyText"/>
      </w:pPr>
      <w:r>
        <w:rPr>
          <w:bCs/>
          <w:b/>
        </w:rPr>
        <w:t xml:space="preserve">Note to Reader:</w:t>
      </w:r>
      <w:r>
        <w:t xml:space="preserve"> </w:t>
      </w:r>
      <w:r>
        <w:t xml:space="preserve">This document is a sample for a Software Engineer Internship Application in Sri Lanka Colombo. All personal details are fictional and placeholders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7-13T16:22:41Z</dcterms:created>
  <dcterms:modified xsi:type="dcterms:W3CDTF">2026-07-13T16:22:41Z</dcterms:modified>
</cp:coreProperties>
</file>

<file path=docProps/custom.xml><?xml version="1.0" encoding="utf-8"?>
<Properties xmlns="http://schemas.openxmlformats.org/officeDocument/2006/custom-properties" xmlns:vt="http://schemas.openxmlformats.org/officeDocument/2006/docPropsVTypes"/>
</file>